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07DE72" w14:textId="7EC0CC00" w:rsidR="007C40FF" w:rsidRPr="007A6A71" w:rsidRDefault="00906ECC" w:rsidP="00906ECC">
      <w:pPr>
        <w:jc w:val="center"/>
        <w:rPr>
          <w:b/>
          <w:bCs/>
          <w:u w:val="single"/>
        </w:rPr>
      </w:pPr>
      <w:proofErr w:type="gramStart"/>
      <w:r>
        <w:rPr>
          <w:b/>
          <w:bCs/>
          <w:u w:val="single"/>
        </w:rPr>
        <w:t>SQL  Lab</w:t>
      </w:r>
      <w:proofErr w:type="gramEnd"/>
      <w:r>
        <w:rPr>
          <w:b/>
          <w:bCs/>
          <w:u w:val="single"/>
        </w:rPr>
        <w:t xml:space="preserve"> </w:t>
      </w:r>
      <w:r w:rsidR="00740024">
        <w:rPr>
          <w:b/>
          <w:bCs/>
          <w:u w:val="single"/>
        </w:rPr>
        <w:t>2</w:t>
      </w:r>
    </w:p>
    <w:p w14:paraId="63CAD8D5" w14:textId="2427560F" w:rsidR="0076757B" w:rsidRDefault="0076757B" w:rsidP="00B7002C">
      <w:r>
        <w:t xml:space="preserve">We use the </w:t>
      </w:r>
      <w:proofErr w:type="spellStart"/>
      <w:r w:rsidR="00740024">
        <w:t>chinook</w:t>
      </w:r>
      <w:r>
        <w:t>.db</w:t>
      </w:r>
      <w:proofErr w:type="spellEnd"/>
      <w:r>
        <w:t xml:space="preserve"> database from textbook1 to </w:t>
      </w:r>
      <w:r w:rsidR="008944E6">
        <w:t>get to know some simple SQL syntaxes.</w:t>
      </w:r>
    </w:p>
    <w:p w14:paraId="563250E2" w14:textId="026354D6" w:rsidR="008944E6" w:rsidRDefault="008944E6" w:rsidP="00B7002C">
      <w:r>
        <w:t>This is the UML of this database:</w:t>
      </w:r>
    </w:p>
    <w:p w14:paraId="2BDB1454" w14:textId="5F9F3F93" w:rsidR="008944E6" w:rsidRDefault="00740024" w:rsidP="008944E6">
      <w:r>
        <w:rPr>
          <w:noProof/>
        </w:rPr>
        <w:drawing>
          <wp:inline distT="0" distB="0" distL="0" distR="0" wp14:anchorId="7B56E56E" wp14:editId="187A91AC">
            <wp:extent cx="5943600" cy="2908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81D2D" w14:textId="407FC3B6" w:rsidR="00717D3F" w:rsidRDefault="00717D3F" w:rsidP="00717D3F">
      <w:pPr>
        <w:rPr>
          <w:b/>
          <w:bCs/>
        </w:rPr>
      </w:pPr>
      <w:r>
        <w:rPr>
          <w:b/>
          <w:bCs/>
        </w:rPr>
        <w:t xml:space="preserve">Example </w:t>
      </w:r>
      <w:r w:rsidR="00740024">
        <w:rPr>
          <w:b/>
          <w:bCs/>
        </w:rPr>
        <w:t>1</w:t>
      </w:r>
      <w:r w:rsidRPr="00D4067F">
        <w:rPr>
          <w:b/>
          <w:bCs/>
        </w:rPr>
        <w:t>:</w:t>
      </w:r>
    </w:p>
    <w:p w14:paraId="5E544886" w14:textId="58EEF8A6" w:rsidR="00717D3F" w:rsidRPr="00614720" w:rsidRDefault="00740024" w:rsidP="00717D3F">
      <w:r>
        <w:t xml:space="preserve">List the first name, last name, City and Country of customers who has ever purchased </w:t>
      </w:r>
      <w:r w:rsidRPr="00740024">
        <w:t>Metall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43CA32DB" w14:textId="77777777" w:rsidTr="00744593">
        <w:tc>
          <w:tcPr>
            <w:tcW w:w="9350" w:type="dxa"/>
          </w:tcPr>
          <w:p w14:paraId="003122A9" w14:textId="6542A0BF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--E1</w:t>
            </w:r>
          </w:p>
          <w:p w14:paraId="780B4F85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distinct FirstName,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LastName</w:t>
            </w:r>
            <w:proofErr w:type="spell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, City, Country</w:t>
            </w:r>
          </w:p>
          <w:p w14:paraId="64F6AA9F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FROM Customers inner join invoices</w:t>
            </w:r>
          </w:p>
          <w:p w14:paraId="65FC8BC6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on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nvoices.CustomerId</w:t>
            </w:r>
            <w:proofErr w:type="spellEnd"/>
            <w:proofErr w:type="gramEnd"/>
          </w:p>
          <w:p w14:paraId="248B07FE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inner join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nvoice_items</w:t>
            </w:r>
            <w:proofErr w:type="spellEnd"/>
          </w:p>
          <w:p w14:paraId="04BE65AE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on </w:t>
            </w:r>
            <w:proofErr w:type="spellStart"/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nvoices.invoiceId</w:t>
            </w:r>
            <w:proofErr w:type="spellEnd"/>
            <w:proofErr w:type="gram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nvoice_items.invoiceId</w:t>
            </w:r>
            <w:proofErr w:type="spellEnd"/>
          </w:p>
          <w:p w14:paraId="174F85DA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inner join tracks</w:t>
            </w:r>
          </w:p>
          <w:p w14:paraId="60CEB42A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on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nvoice_</w:t>
            </w:r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items.TrackId</w:t>
            </w:r>
            <w:proofErr w:type="spellEnd"/>
            <w:proofErr w:type="gram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tracks.TrackId</w:t>
            </w:r>
            <w:proofErr w:type="spellEnd"/>
          </w:p>
          <w:p w14:paraId="74E2A365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inner join albums</w:t>
            </w:r>
          </w:p>
          <w:p w14:paraId="35A3485D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on </w:t>
            </w:r>
            <w:proofErr w:type="spellStart"/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albums.AlbumId</w:t>
            </w:r>
            <w:proofErr w:type="spellEnd"/>
            <w:proofErr w:type="gram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tracks.AlbumId</w:t>
            </w:r>
            <w:proofErr w:type="spellEnd"/>
          </w:p>
          <w:p w14:paraId="541BD633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inner join artists</w:t>
            </w:r>
          </w:p>
          <w:p w14:paraId="4AF54821" w14:textId="77777777" w:rsidR="00740024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on </w:t>
            </w:r>
            <w:proofErr w:type="spellStart"/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artists.ArtistId</w:t>
            </w:r>
            <w:proofErr w:type="spellEnd"/>
            <w:proofErr w:type="gram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albums.ArtistId</w:t>
            </w:r>
            <w:proofErr w:type="spellEnd"/>
          </w:p>
          <w:p w14:paraId="5172FFBF" w14:textId="3EDCFF84" w:rsidR="00717D3F" w:rsidRPr="00740024" w:rsidRDefault="00740024" w:rsidP="00740024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spellStart"/>
            <w:proofErr w:type="gramStart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>artists.Name</w:t>
            </w:r>
            <w:proofErr w:type="spellEnd"/>
            <w:proofErr w:type="gramEnd"/>
            <w:r w:rsidRPr="00740024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'Metallica';</w:t>
            </w:r>
          </w:p>
        </w:tc>
      </w:tr>
    </w:tbl>
    <w:p w14:paraId="3F0DC7B0" w14:textId="77777777" w:rsidR="00717D3F" w:rsidRDefault="00717D3F" w:rsidP="00717D3F"/>
    <w:p w14:paraId="7FC27D7D" w14:textId="77777777" w:rsidR="00896670" w:rsidRDefault="00896670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br w:type="page"/>
      </w:r>
    </w:p>
    <w:p w14:paraId="0EB27366" w14:textId="1CF86189" w:rsidR="00717D3F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lastRenderedPageBreak/>
        <w:t>Lik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2FAEC17D" w14:textId="77777777" w:rsidTr="00744593">
        <w:tc>
          <w:tcPr>
            <w:tcW w:w="9350" w:type="dxa"/>
          </w:tcPr>
          <w:p w14:paraId="6F01B5F7" w14:textId="77777777" w:rsidR="00717D3F" w:rsidRDefault="00717D3F" w:rsidP="00744593">
            <w:r w:rsidRPr="004B66F3">
              <w:rPr>
                <w:noProof/>
              </w:rPr>
              <w:drawing>
                <wp:inline distT="0" distB="0" distL="0" distR="0" wp14:anchorId="71BD9C3F" wp14:editId="1220117A">
                  <wp:extent cx="2033587" cy="571020"/>
                  <wp:effectExtent l="0" t="0" r="5080" b="635"/>
                  <wp:docPr id="6" name="Content Placeholder 6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ontent Placeholder 6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4169" cy="582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419C85" w14:textId="77777777" w:rsidR="00717D3F" w:rsidRDefault="00717D3F" w:rsidP="00717D3F"/>
    <w:p w14:paraId="161E786E" w14:textId="77777777" w:rsidR="00717D3F" w:rsidRPr="004B66F3" w:rsidRDefault="00717D3F" w:rsidP="00717D3F">
      <w:r>
        <w:t xml:space="preserve">Like Operator is </w:t>
      </w:r>
      <w:r w:rsidRPr="004B66F3">
        <w:t>used in a WHERE clause to search for a specified pattern in a column.</w:t>
      </w:r>
    </w:p>
    <w:p w14:paraId="29FECCD5" w14:textId="77777777" w:rsidR="00717D3F" w:rsidRPr="004B66F3" w:rsidRDefault="00717D3F" w:rsidP="00717D3F">
      <w:r w:rsidRPr="004B66F3">
        <w:t>There are two wildcards often used in conjunction with the LIKE operator:</w:t>
      </w:r>
    </w:p>
    <w:p w14:paraId="2F04DC0D" w14:textId="77777777" w:rsidR="00717D3F" w:rsidRPr="004B66F3" w:rsidRDefault="00717D3F" w:rsidP="00717D3F">
      <w:r w:rsidRPr="004B66F3">
        <w:t>%: The percent sign represents zero, one, or multiple characters</w:t>
      </w:r>
    </w:p>
    <w:p w14:paraId="687A9BF0" w14:textId="77777777" w:rsidR="00717D3F" w:rsidRDefault="00717D3F" w:rsidP="00717D3F">
      <w:r w:rsidRPr="004B66F3">
        <w:t>_: The underscore represents a single character</w:t>
      </w:r>
    </w:p>
    <w:p w14:paraId="42BD2F63" w14:textId="5A62E6B4" w:rsidR="00717D3F" w:rsidRDefault="00ED511D" w:rsidP="00717D3F">
      <w:r w:rsidRPr="000A1A16">
        <w:rPr>
          <w:noProof/>
        </w:rPr>
        <w:drawing>
          <wp:inline distT="0" distB="0" distL="0" distR="0" wp14:anchorId="1F39673A" wp14:editId="13719A42">
            <wp:extent cx="5943600" cy="2204085"/>
            <wp:effectExtent l="0" t="0" r="0" b="5715"/>
            <wp:docPr id="9" name="Content Placeholder 8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FC3B3" w14:textId="7A7BD6C7" w:rsidR="00717D3F" w:rsidRPr="00B7002C" w:rsidRDefault="00717D3F" w:rsidP="00717D3F">
      <w:r>
        <w:t xml:space="preserve">Find all the customers whose country’s name starts with </w:t>
      </w:r>
      <w:r w:rsidR="00896670">
        <w:t>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2FD07BCD" w14:textId="77777777" w:rsidTr="00744593">
        <w:tc>
          <w:tcPr>
            <w:tcW w:w="9350" w:type="dxa"/>
          </w:tcPr>
          <w:p w14:paraId="08412359" w14:textId="0219F353" w:rsidR="00896670" w:rsidRPr="00896670" w:rsidRDefault="00896670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--Q1</w:t>
            </w:r>
          </w:p>
          <w:p w14:paraId="3393A8F5" w14:textId="48C2C0ED" w:rsidR="00717D3F" w:rsidRPr="00896670" w:rsidRDefault="00717D3F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FROM </w:t>
            </w:r>
            <w:r w:rsidR="00896670">
              <w:rPr>
                <w:rFonts w:ascii="Consolas" w:hAnsi="Consolas" w:cs="Consolas"/>
                <w:color w:val="000000"/>
                <w:shd w:val="clear" w:color="auto" w:fill="FFFFFF"/>
              </w:rPr>
              <w:t>c</w:t>
            </w: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ustomers</w:t>
            </w:r>
          </w:p>
          <w:p w14:paraId="42C58D74" w14:textId="14C8C445" w:rsidR="00717D3F" w:rsidRPr="00896670" w:rsidRDefault="00717D3F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gramStart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Country  like</w:t>
            </w:r>
            <w:proofErr w:type="gramEnd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'</w:t>
            </w:r>
            <w:r w:rsidR="00896670"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I</w:t>
            </w: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%'</w:t>
            </w:r>
          </w:p>
        </w:tc>
      </w:tr>
    </w:tbl>
    <w:p w14:paraId="6C2A2716" w14:textId="77777777" w:rsidR="00717D3F" w:rsidRDefault="00717D3F" w:rsidP="00717D3F"/>
    <w:p w14:paraId="282A5900" w14:textId="77777777" w:rsidR="00717D3F" w:rsidRDefault="00717D3F" w:rsidP="00717D3F">
      <w:r>
        <w:t>Find all the customers whose city’s name ends with 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31345E03" w14:textId="77777777" w:rsidTr="00744593">
        <w:tc>
          <w:tcPr>
            <w:tcW w:w="9350" w:type="dxa"/>
          </w:tcPr>
          <w:p w14:paraId="49CC7956" w14:textId="2FBCA233" w:rsidR="00896670" w:rsidRPr="00896670" w:rsidRDefault="00896670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--Q2</w:t>
            </w:r>
          </w:p>
          <w:p w14:paraId="7BA51EF3" w14:textId="52954DB8" w:rsidR="00717D3F" w:rsidRPr="00896670" w:rsidRDefault="00717D3F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* FROM </w:t>
            </w:r>
            <w:r w:rsidR="00896670">
              <w:rPr>
                <w:rFonts w:ascii="Consolas" w:hAnsi="Consolas" w:cs="Consolas"/>
                <w:color w:val="000000"/>
                <w:shd w:val="clear" w:color="auto" w:fill="FFFFFF"/>
              </w:rPr>
              <w:t>c</w:t>
            </w: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ustomers</w:t>
            </w:r>
          </w:p>
          <w:p w14:paraId="08A15B33" w14:textId="77777777" w:rsidR="00717D3F" w:rsidRPr="00896670" w:rsidRDefault="00717D3F" w:rsidP="00744593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gramStart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City  like</w:t>
            </w:r>
            <w:proofErr w:type="gramEnd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'%n'</w:t>
            </w:r>
          </w:p>
        </w:tc>
      </w:tr>
    </w:tbl>
    <w:p w14:paraId="4107728E" w14:textId="77777777" w:rsidR="00717D3F" w:rsidRDefault="00717D3F" w:rsidP="00717D3F"/>
    <w:p w14:paraId="55C286C7" w14:textId="7F5CA117" w:rsidR="00717D3F" w:rsidRDefault="00717D3F" w:rsidP="00717D3F">
      <w:r>
        <w:t xml:space="preserve">Find all the </w:t>
      </w:r>
      <w:r w:rsidR="00896670">
        <w:t>tracks</w:t>
      </w:r>
      <w:r>
        <w:t xml:space="preserve"> whose </w:t>
      </w:r>
      <w:r w:rsidR="00896670">
        <w:t>name</w:t>
      </w:r>
      <w:r>
        <w:t xml:space="preserve"> include the word </w:t>
      </w:r>
      <w:r w:rsidR="00896670">
        <w:t>lo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3A42B028" w14:textId="77777777" w:rsidTr="00744593">
        <w:tc>
          <w:tcPr>
            <w:tcW w:w="9350" w:type="dxa"/>
          </w:tcPr>
          <w:p w14:paraId="614F82D0" w14:textId="77777777" w:rsidR="00896670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--Q3</w:t>
            </w:r>
          </w:p>
          <w:p w14:paraId="425A5A87" w14:textId="77777777" w:rsidR="00896670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SELECT * FROM tracks</w:t>
            </w:r>
          </w:p>
          <w:p w14:paraId="3EC8D93C" w14:textId="1F4FB547" w:rsidR="00717D3F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Where Name like '%love%';</w:t>
            </w:r>
          </w:p>
        </w:tc>
      </w:tr>
    </w:tbl>
    <w:p w14:paraId="2B6CD4CF" w14:textId="77777777" w:rsidR="00717D3F" w:rsidRDefault="00717D3F" w:rsidP="00717D3F"/>
    <w:p w14:paraId="092CE0B8" w14:textId="45777F04" w:rsidR="00717D3F" w:rsidRDefault="00717D3F" w:rsidP="00717D3F">
      <w:r>
        <w:t xml:space="preserve">Find all the employees whose birthdate is in month </w:t>
      </w:r>
      <w:r w:rsidR="00896670">
        <w:t>10</w:t>
      </w:r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486DC482" w14:textId="77777777" w:rsidTr="00744593">
        <w:tc>
          <w:tcPr>
            <w:tcW w:w="9350" w:type="dxa"/>
          </w:tcPr>
          <w:p w14:paraId="0690DB41" w14:textId="77777777" w:rsidR="00896670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lastRenderedPageBreak/>
              <w:t>--Q4</w:t>
            </w:r>
          </w:p>
          <w:p w14:paraId="46037D0B" w14:textId="03790B40" w:rsidR="00896670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SELECT * FROM employees</w:t>
            </w:r>
          </w:p>
          <w:p w14:paraId="69A05F1D" w14:textId="0EE0F008" w:rsidR="00717D3F" w:rsidRPr="00896670" w:rsidRDefault="00896670" w:rsidP="00896670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spellStart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>BirthDate</w:t>
            </w:r>
            <w:proofErr w:type="spellEnd"/>
            <w:r w:rsidRPr="00896670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like '____-09-%';</w:t>
            </w:r>
          </w:p>
        </w:tc>
      </w:tr>
    </w:tbl>
    <w:p w14:paraId="36189B6D" w14:textId="77777777" w:rsidR="00717D3F" w:rsidRDefault="00717D3F" w:rsidP="00717D3F"/>
    <w:p w14:paraId="7CC8F29B" w14:textId="58DCD391" w:rsidR="00717D3F" w:rsidRPr="0078302A" w:rsidRDefault="00717D3F" w:rsidP="00717D3F">
      <w:pPr>
        <w:rPr>
          <w:b/>
          <w:bCs/>
        </w:rPr>
      </w:pPr>
      <w:r>
        <w:rPr>
          <w:b/>
          <w:bCs/>
        </w:rPr>
        <w:t xml:space="preserve">Example </w:t>
      </w:r>
      <w:r w:rsidR="00ED511D">
        <w:rPr>
          <w:b/>
          <w:bCs/>
        </w:rPr>
        <w:t>2</w:t>
      </w:r>
      <w:r w:rsidRPr="0078302A">
        <w:rPr>
          <w:b/>
          <w:bCs/>
        </w:rPr>
        <w:t>:</w:t>
      </w:r>
    </w:p>
    <w:p w14:paraId="441029FB" w14:textId="364DC2CF" w:rsidR="00717D3F" w:rsidRDefault="00717D3F" w:rsidP="00717D3F">
      <w:r>
        <w:t xml:space="preserve">Write a query that count the number of </w:t>
      </w:r>
      <w:r w:rsidR="00ED511D">
        <w:t>customers</w:t>
      </w:r>
      <w:r>
        <w:t xml:space="preserve"> who live in the 97XXX USA zip cod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3C028F5" w14:textId="77777777" w:rsidTr="00744593">
        <w:tc>
          <w:tcPr>
            <w:tcW w:w="9350" w:type="dxa"/>
          </w:tcPr>
          <w:p w14:paraId="3AC8866A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--E2</w:t>
            </w:r>
          </w:p>
          <w:p w14:paraId="39D95811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gramStart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ount(</w:t>
            </w:r>
            <w:proofErr w:type="spellStart"/>
            <w:proofErr w:type="gram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ustomerId</w:t>
            </w:r>
            <w:proofErr w:type="spell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)</w:t>
            </w:r>
          </w:p>
          <w:p w14:paraId="6214498F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FROM customers</w:t>
            </w:r>
          </w:p>
          <w:p w14:paraId="704720BF" w14:textId="3F56D46E" w:rsidR="00717D3F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Country is 'USA' AND </w:t>
            </w:r>
            <w:proofErr w:type="spellStart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PostalCode</w:t>
            </w:r>
            <w:proofErr w:type="spell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like '95%';</w:t>
            </w:r>
          </w:p>
        </w:tc>
      </w:tr>
    </w:tbl>
    <w:p w14:paraId="2DF03CA9" w14:textId="77777777" w:rsidR="00717D3F" w:rsidRDefault="00717D3F" w:rsidP="00717D3F"/>
    <w:p w14:paraId="52541E13" w14:textId="77777777" w:rsidR="00717D3F" w:rsidRPr="000A5711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A5711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Group By:</w:t>
      </w:r>
    </w:p>
    <w:p w14:paraId="0012A2A3" w14:textId="77777777" w:rsidR="00717D3F" w:rsidRPr="004269C8" w:rsidRDefault="00717D3F" w:rsidP="00717D3F">
      <w:r>
        <w:t>Group by g</w:t>
      </w:r>
      <w:r w:rsidRPr="004269C8">
        <w:t>roups rows that have the same values into summary rows, like "find the number of customers in each country".</w:t>
      </w:r>
    </w:p>
    <w:p w14:paraId="65F5F19F" w14:textId="77777777" w:rsidR="00717D3F" w:rsidRPr="004269C8" w:rsidRDefault="00717D3F" w:rsidP="00717D3F">
      <w:r w:rsidRPr="004269C8">
        <w:t>The GROUP BY statement is often used with aggregate functions (COUNT, MAX, MIN, SUM, AVG) to group the result-set by one or more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5DD20FB6" w14:textId="77777777" w:rsidTr="00744593">
        <w:tc>
          <w:tcPr>
            <w:tcW w:w="9350" w:type="dxa"/>
          </w:tcPr>
          <w:p w14:paraId="274359A0" w14:textId="77777777" w:rsidR="00717D3F" w:rsidRDefault="00717D3F" w:rsidP="00744593">
            <w:pPr>
              <w:spacing w:after="160" w:line="259" w:lineRule="auto"/>
            </w:pPr>
            <w:r w:rsidRPr="004269C8">
              <w:rPr>
                <w:noProof/>
              </w:rPr>
              <w:drawing>
                <wp:inline distT="0" distB="0" distL="0" distR="0" wp14:anchorId="564835C5" wp14:editId="2B43A906">
                  <wp:extent cx="1847850" cy="952469"/>
                  <wp:effectExtent l="0" t="0" r="0" b="635"/>
                  <wp:docPr id="18" name="Content Placeholder 6"/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Content Placeholder 6"/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119" cy="967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B1A8FC" w14:textId="77777777" w:rsidR="00717D3F" w:rsidRDefault="00717D3F" w:rsidP="00717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5B686C17" w14:textId="77777777" w:rsidTr="00744593">
        <w:tc>
          <w:tcPr>
            <w:tcW w:w="9350" w:type="dxa"/>
          </w:tcPr>
          <w:p w14:paraId="60ACACA7" w14:textId="77777777" w:rsidR="00717D3F" w:rsidRDefault="00717D3F" w:rsidP="00744593">
            <w:r w:rsidRPr="004269C8">
              <w:rPr>
                <w:noProof/>
              </w:rPr>
              <w:drawing>
                <wp:inline distT="0" distB="0" distL="0" distR="0" wp14:anchorId="5DB81894" wp14:editId="7A93D7F4">
                  <wp:extent cx="2276475" cy="554062"/>
                  <wp:effectExtent l="0" t="0" r="0" b="0"/>
                  <wp:docPr id="19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0025" cy="564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079DFF" w14:textId="77777777" w:rsidR="00717D3F" w:rsidRDefault="00717D3F" w:rsidP="00717D3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0C93D112" w14:textId="77777777" w:rsidTr="00744593">
        <w:tc>
          <w:tcPr>
            <w:tcW w:w="9350" w:type="dxa"/>
          </w:tcPr>
          <w:p w14:paraId="620994E9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--Q5</w:t>
            </w:r>
          </w:p>
          <w:p w14:paraId="24A2A9AE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Country, </w:t>
            </w:r>
            <w:proofErr w:type="gramStart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ount(</w:t>
            </w:r>
            <w:proofErr w:type="spellStart"/>
            <w:proofErr w:type="gram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ustomerId</w:t>
            </w:r>
            <w:proofErr w:type="spell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as </w:t>
            </w:r>
            <w:proofErr w:type="spellStart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ountryCount</w:t>
            </w:r>
            <w:proofErr w:type="spellEnd"/>
          </w:p>
          <w:p w14:paraId="0F54356E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From Customers</w:t>
            </w:r>
          </w:p>
          <w:p w14:paraId="2C927FCC" w14:textId="77777777" w:rsidR="00ED511D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Group by Country</w:t>
            </w:r>
          </w:p>
          <w:p w14:paraId="565B6DE5" w14:textId="0B3D8FDA" w:rsidR="00717D3F" w:rsidRPr="00ED511D" w:rsidRDefault="00ED511D" w:rsidP="00ED511D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rder by </w:t>
            </w:r>
            <w:proofErr w:type="spellStart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>CountryCount</w:t>
            </w:r>
            <w:proofErr w:type="spellEnd"/>
            <w:r w:rsidRPr="00ED511D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desc;</w:t>
            </w:r>
          </w:p>
        </w:tc>
      </w:tr>
    </w:tbl>
    <w:p w14:paraId="1DC86214" w14:textId="77777777" w:rsidR="00717D3F" w:rsidRDefault="00717D3F" w:rsidP="00717D3F"/>
    <w:p w14:paraId="6FDB7E43" w14:textId="77777777" w:rsidR="00322E55" w:rsidRDefault="00322E55">
      <w:pPr>
        <w:rPr>
          <w:b/>
          <w:bCs/>
        </w:rPr>
      </w:pPr>
      <w:r>
        <w:rPr>
          <w:b/>
          <w:bCs/>
        </w:rPr>
        <w:br w:type="page"/>
      </w:r>
    </w:p>
    <w:p w14:paraId="2B675822" w14:textId="2274A49A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lastRenderedPageBreak/>
        <w:t xml:space="preserve">Example </w:t>
      </w:r>
      <w:r w:rsidR="00322E55">
        <w:rPr>
          <w:b/>
          <w:bCs/>
        </w:rPr>
        <w:t>3</w:t>
      </w:r>
      <w:r w:rsidRPr="00337326">
        <w:rPr>
          <w:b/>
          <w:bCs/>
        </w:rPr>
        <w:t>:</w:t>
      </w:r>
    </w:p>
    <w:p w14:paraId="36ACD30A" w14:textId="23A99978" w:rsidR="00717D3F" w:rsidRDefault="00717D3F" w:rsidP="00717D3F">
      <w:r>
        <w:t xml:space="preserve">List customers name and their total numbers of </w:t>
      </w:r>
      <w:r w:rsidR="00322E55">
        <w:t>tracks they have purchased that the tracks have the word love in their tit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20E1275" w14:textId="77777777" w:rsidTr="00744593">
        <w:tc>
          <w:tcPr>
            <w:tcW w:w="9350" w:type="dxa"/>
          </w:tcPr>
          <w:p w14:paraId="51140803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--E3</w:t>
            </w:r>
          </w:p>
          <w:p w14:paraId="08844CFC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distinct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FirstName,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LastName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, Count(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s.Track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as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Count</w:t>
            </w:r>
            <w:proofErr w:type="spellEnd"/>
          </w:p>
          <w:p w14:paraId="568A169E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FROM Customers inner join invoices</w:t>
            </w:r>
          </w:p>
          <w:p w14:paraId="0A9298A6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s.CustomerId</w:t>
            </w:r>
            <w:proofErr w:type="spellEnd"/>
            <w:proofErr w:type="gramEnd"/>
          </w:p>
          <w:p w14:paraId="34F6C556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inner join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items</w:t>
            </w:r>
            <w:proofErr w:type="spellEnd"/>
          </w:p>
          <w:p w14:paraId="79FD5472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s.invoice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items.invoiceId</w:t>
            </w:r>
            <w:proofErr w:type="spellEnd"/>
          </w:p>
          <w:p w14:paraId="069DA250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ner join tracks</w:t>
            </w:r>
          </w:p>
          <w:p w14:paraId="68688524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</w:t>
            </w:r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tems.Track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s.TrackId</w:t>
            </w:r>
            <w:proofErr w:type="spellEnd"/>
          </w:p>
          <w:p w14:paraId="0CC8AB1F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where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s.Name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like '%love%'</w:t>
            </w:r>
          </w:p>
          <w:p w14:paraId="09596D1A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Group by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</w:p>
          <w:p w14:paraId="2A1E9385" w14:textId="46BB31B2" w:rsidR="00717D3F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rder by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Count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desc;</w:t>
            </w:r>
          </w:p>
        </w:tc>
      </w:tr>
    </w:tbl>
    <w:p w14:paraId="20E6F4BD" w14:textId="77777777" w:rsidR="00717D3F" w:rsidRDefault="00717D3F" w:rsidP="00717D3F"/>
    <w:p w14:paraId="469D3426" w14:textId="7F352459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 w:rsidR="00DD130F">
        <w:rPr>
          <w:b/>
          <w:bCs/>
        </w:rPr>
        <w:t>4</w:t>
      </w:r>
      <w:r w:rsidRPr="00337326">
        <w:rPr>
          <w:b/>
          <w:bCs/>
        </w:rPr>
        <w:t>:</w:t>
      </w:r>
    </w:p>
    <w:p w14:paraId="17E65F3D" w14:textId="44998B7B" w:rsidR="00717D3F" w:rsidRDefault="00A570BA" w:rsidP="00717D3F">
      <w:r>
        <w:t xml:space="preserve">Come up with a list that shows all the genres in the database and the number of times a track with a track with each genre has been purchase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18EFE72" w14:textId="77777777" w:rsidTr="00744593">
        <w:tc>
          <w:tcPr>
            <w:tcW w:w="9350" w:type="dxa"/>
          </w:tcPr>
          <w:p w14:paraId="25970650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--E4 </w:t>
            </w:r>
          </w:p>
          <w:p w14:paraId="2DD9E702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genres.Genre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,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genres.Name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, count(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items.InvoiceLineId</w:t>
            </w:r>
            <w:proofErr w:type="spell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as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purchaseCount</w:t>
            </w:r>
            <w:proofErr w:type="spellEnd"/>
          </w:p>
          <w:p w14:paraId="1B7FF732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from genres</w:t>
            </w:r>
          </w:p>
          <w:p w14:paraId="173AE6E0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ner join tracks</w:t>
            </w:r>
          </w:p>
          <w:p w14:paraId="49B7CB35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genres.Genre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s.GenreId</w:t>
            </w:r>
            <w:proofErr w:type="spellEnd"/>
          </w:p>
          <w:p w14:paraId="2AFB940F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inner join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items</w:t>
            </w:r>
            <w:proofErr w:type="spellEnd"/>
          </w:p>
          <w:p w14:paraId="106BDB32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nvoice_</w:t>
            </w:r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items.TrackId</w:t>
            </w:r>
            <w:proofErr w:type="spellEnd"/>
            <w:proofErr w:type="gramEnd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tracks.TrackId</w:t>
            </w:r>
            <w:proofErr w:type="spellEnd"/>
          </w:p>
          <w:p w14:paraId="14C4B52E" w14:textId="77777777" w:rsidR="00322E55" w:rsidRPr="00322E55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Group by </w:t>
            </w:r>
            <w:proofErr w:type="spellStart"/>
            <w:proofErr w:type="gramStart"/>
            <w:r w:rsidRPr="00322E55">
              <w:rPr>
                <w:rFonts w:ascii="Consolas" w:hAnsi="Consolas" w:cs="Consolas"/>
                <w:color w:val="000000"/>
                <w:shd w:val="clear" w:color="auto" w:fill="FFFFFF"/>
              </w:rPr>
              <w:t>genres.GenreID</w:t>
            </w:r>
            <w:proofErr w:type="spellEnd"/>
            <w:proofErr w:type="gramEnd"/>
          </w:p>
          <w:p w14:paraId="39C9109C" w14:textId="59675909" w:rsidR="00717D3F" w:rsidRPr="00A570BA" w:rsidRDefault="00322E55" w:rsidP="00322E55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A570BA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rder by </w:t>
            </w:r>
            <w:proofErr w:type="spellStart"/>
            <w:r w:rsidRPr="00A570BA">
              <w:rPr>
                <w:rFonts w:ascii="Consolas" w:hAnsi="Consolas" w:cs="Consolas"/>
                <w:color w:val="000000"/>
                <w:shd w:val="clear" w:color="auto" w:fill="FFFFFF"/>
              </w:rPr>
              <w:t>purchaseCount</w:t>
            </w:r>
            <w:proofErr w:type="spellEnd"/>
            <w:r w:rsidRPr="00A570BA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desc;</w:t>
            </w:r>
          </w:p>
        </w:tc>
      </w:tr>
    </w:tbl>
    <w:p w14:paraId="15C44A16" w14:textId="77777777" w:rsidR="00717D3F" w:rsidRDefault="00717D3F" w:rsidP="00717D3F"/>
    <w:p w14:paraId="086C4512" w14:textId="77777777" w:rsidR="00A570BA" w:rsidRDefault="00A570BA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br w:type="page"/>
      </w:r>
    </w:p>
    <w:p w14:paraId="265AEC69" w14:textId="5188CEA4" w:rsidR="00717D3F" w:rsidRPr="000A5711" w:rsidRDefault="00717D3F" w:rsidP="00717D3F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0A5711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lastRenderedPageBreak/>
        <w:t>Having Clause:</w:t>
      </w:r>
    </w:p>
    <w:p w14:paraId="092C3763" w14:textId="77777777" w:rsidR="00717D3F" w:rsidRPr="000A5711" w:rsidRDefault="00717D3F" w:rsidP="00717D3F">
      <w:r w:rsidRPr="000A5711">
        <w:t>The HAVING clause was added to SQL because the WHERE keyword could not be used with aggregate func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6D87208C" w14:textId="77777777" w:rsidTr="00744593">
        <w:tc>
          <w:tcPr>
            <w:tcW w:w="9350" w:type="dxa"/>
          </w:tcPr>
          <w:p w14:paraId="00559022" w14:textId="77777777" w:rsidR="00717D3F" w:rsidRDefault="00717D3F" w:rsidP="00744593">
            <w:r w:rsidRPr="000A5711">
              <w:rPr>
                <w:noProof/>
              </w:rPr>
              <w:drawing>
                <wp:inline distT="0" distB="0" distL="0" distR="0" wp14:anchorId="14D0A4F4" wp14:editId="2354DB1E">
                  <wp:extent cx="2377718" cy="1481137"/>
                  <wp:effectExtent l="0" t="0" r="3810" b="5080"/>
                  <wp:docPr id="20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9285" cy="14883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87D8A" w14:textId="38623510" w:rsidR="00717D3F" w:rsidRDefault="00717D3F" w:rsidP="00717D3F"/>
    <w:p w14:paraId="2A9A6C0C" w14:textId="5F5E7C4B" w:rsidR="00DD130F" w:rsidRDefault="00DD130F" w:rsidP="00717D3F">
      <w:r>
        <w:t>The countries that have more than 3 customers in the databa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7A339835" w14:textId="77777777" w:rsidTr="00744593">
        <w:tc>
          <w:tcPr>
            <w:tcW w:w="9350" w:type="dxa"/>
          </w:tcPr>
          <w:p w14:paraId="624CAF69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Country, </w:t>
            </w:r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ount(</w:t>
            </w:r>
            <w:proofErr w:type="spellStart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ustomerID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) as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ountryCount</w:t>
            </w:r>
            <w:proofErr w:type="spellEnd"/>
          </w:p>
          <w:p w14:paraId="32F22E9B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From customers</w:t>
            </w:r>
          </w:p>
          <w:p w14:paraId="0FF2B386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Group by Country</w:t>
            </w:r>
          </w:p>
          <w:p w14:paraId="6CDDCC88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Having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ountryCount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&gt; 3</w:t>
            </w:r>
          </w:p>
          <w:p w14:paraId="566EF82C" w14:textId="13FC67BC" w:rsidR="00717D3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rder by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ountryCount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Desc;</w:t>
            </w:r>
          </w:p>
        </w:tc>
      </w:tr>
    </w:tbl>
    <w:p w14:paraId="72D76DE5" w14:textId="77777777" w:rsidR="00717D3F" w:rsidRDefault="00717D3F" w:rsidP="00717D3F"/>
    <w:p w14:paraId="4D9FDA35" w14:textId="2EFB3D63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 w:rsidR="00DD130F">
        <w:rPr>
          <w:b/>
          <w:bCs/>
        </w:rPr>
        <w:t>5</w:t>
      </w:r>
      <w:r w:rsidRPr="00337326">
        <w:rPr>
          <w:b/>
          <w:bCs/>
        </w:rPr>
        <w:t>:</w:t>
      </w:r>
    </w:p>
    <w:p w14:paraId="08831260" w14:textId="2D91E2FB" w:rsidR="00717D3F" w:rsidRDefault="00717D3F" w:rsidP="00717D3F">
      <w:r>
        <w:t xml:space="preserve">List all the countries </w:t>
      </w:r>
      <w:r w:rsidR="00DD130F">
        <w:t>that have more than $50</w:t>
      </w:r>
      <w:r>
        <w:t xml:space="preserve"> total amount of sales coming from th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1BD19F6D" w14:textId="77777777" w:rsidTr="00744593">
        <w:tc>
          <w:tcPr>
            <w:tcW w:w="9350" w:type="dxa"/>
          </w:tcPr>
          <w:p w14:paraId="4E1306DD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--E5 </w:t>
            </w:r>
          </w:p>
          <w:p w14:paraId="4AFB393B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Country, </w:t>
            </w:r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sum(</w:t>
            </w:r>
            <w:proofErr w:type="spellStart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UnitPrice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*Quantity) as Sales</w:t>
            </w:r>
          </w:p>
          <w:p w14:paraId="22CF6A52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From customers join invoices</w:t>
            </w:r>
          </w:p>
          <w:p w14:paraId="0A2E961F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s.CustomerId</w:t>
            </w:r>
            <w:proofErr w:type="spellEnd"/>
          </w:p>
          <w:p w14:paraId="3841DDEE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join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_items</w:t>
            </w:r>
            <w:proofErr w:type="spellEnd"/>
          </w:p>
          <w:p w14:paraId="51EBD5EA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on </w:t>
            </w:r>
            <w:proofErr w:type="spellStart"/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s.InvoiceId</w:t>
            </w:r>
            <w:proofErr w:type="spellEnd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_items.InvoiceId</w:t>
            </w:r>
            <w:proofErr w:type="spellEnd"/>
          </w:p>
          <w:p w14:paraId="5F7A65C5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group by Country</w:t>
            </w:r>
          </w:p>
          <w:p w14:paraId="759F28C1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having Sales &gt; 50</w:t>
            </w:r>
          </w:p>
          <w:p w14:paraId="6E390069" w14:textId="75EB6D6B" w:rsidR="00717D3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Order by Sales Desc</w:t>
            </w:r>
          </w:p>
        </w:tc>
      </w:tr>
    </w:tbl>
    <w:p w14:paraId="27E95AD0" w14:textId="77777777" w:rsidR="00DD130F" w:rsidRDefault="00DD130F" w:rsidP="00717D3F">
      <w:pPr>
        <w:rPr>
          <w:b/>
          <w:bCs/>
        </w:rPr>
      </w:pPr>
    </w:p>
    <w:p w14:paraId="02CD59D5" w14:textId="2E3AFC2F" w:rsidR="00717D3F" w:rsidRPr="00337326" w:rsidRDefault="00717D3F" w:rsidP="00717D3F">
      <w:pPr>
        <w:rPr>
          <w:b/>
          <w:bCs/>
        </w:rPr>
      </w:pPr>
      <w:r w:rsidRPr="00337326">
        <w:rPr>
          <w:b/>
          <w:bCs/>
        </w:rPr>
        <w:t xml:space="preserve">Example </w:t>
      </w:r>
      <w:r w:rsidR="00DD130F">
        <w:rPr>
          <w:b/>
          <w:bCs/>
        </w:rPr>
        <w:t>6</w:t>
      </w:r>
      <w:r w:rsidRPr="00337326">
        <w:rPr>
          <w:b/>
          <w:bCs/>
        </w:rPr>
        <w:t>:</w:t>
      </w:r>
    </w:p>
    <w:p w14:paraId="1AFBECF7" w14:textId="233F1CC3" w:rsidR="00717D3F" w:rsidRDefault="00717D3F" w:rsidP="00717D3F">
      <w:r>
        <w:t xml:space="preserve">List all customers from countries that has more than </w:t>
      </w:r>
      <w:r w:rsidR="00DD130F">
        <w:t>50</w:t>
      </w:r>
      <w:r>
        <w:t xml:space="preserve"> total sale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17D3F" w14:paraId="0892EB5D" w14:textId="77777777" w:rsidTr="00744593">
        <w:tc>
          <w:tcPr>
            <w:tcW w:w="9350" w:type="dxa"/>
          </w:tcPr>
          <w:p w14:paraId="45FB2045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--E6</w:t>
            </w:r>
          </w:p>
          <w:p w14:paraId="4E11D121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Select FirstName,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LastName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from customers</w:t>
            </w:r>
          </w:p>
          <w:p w14:paraId="1C90C591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Where Country in (</w:t>
            </w:r>
          </w:p>
          <w:p w14:paraId="78F818B3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Select Country</w:t>
            </w:r>
          </w:p>
          <w:p w14:paraId="60D880BD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From customers join invoices</w:t>
            </w:r>
          </w:p>
          <w:p w14:paraId="6CCFBA49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   on </w:t>
            </w:r>
            <w:proofErr w:type="spellStart"/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customers.CustomerId</w:t>
            </w:r>
            <w:proofErr w:type="spellEnd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s.CustomerId</w:t>
            </w:r>
            <w:proofErr w:type="spellEnd"/>
          </w:p>
          <w:p w14:paraId="782A645F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join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_items</w:t>
            </w:r>
            <w:proofErr w:type="spellEnd"/>
          </w:p>
          <w:p w14:paraId="0D599969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                   on </w:t>
            </w:r>
            <w:proofErr w:type="spellStart"/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s.InvoiceId</w:t>
            </w:r>
            <w:proofErr w:type="spellEnd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 = </w:t>
            </w:r>
            <w:proofErr w:type="spell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invoice_items.InvoiceId</w:t>
            </w:r>
            <w:proofErr w:type="spellEnd"/>
          </w:p>
          <w:p w14:paraId="415EFF3A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lastRenderedPageBreak/>
              <w:t>group by Country</w:t>
            </w:r>
          </w:p>
          <w:p w14:paraId="747222BE" w14:textId="77777777" w:rsidR="00DD130F" w:rsidRPr="00DD130F" w:rsidRDefault="00DD130F" w:rsidP="00DD130F">
            <w:pPr>
              <w:rPr>
                <w:rFonts w:ascii="Consolas" w:hAnsi="Consolas" w:cs="Consolas"/>
                <w:color w:val="000000"/>
                <w:shd w:val="clear" w:color="auto" w:fill="FFFFFF"/>
              </w:rPr>
            </w:pPr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 xml:space="preserve">having </w:t>
            </w:r>
            <w:proofErr w:type="gramStart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sum(</w:t>
            </w:r>
            <w:proofErr w:type="spellStart"/>
            <w:proofErr w:type="gram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UnitPrice</w:t>
            </w:r>
            <w:proofErr w:type="spellEnd"/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*Quantity) &gt; 200</w:t>
            </w:r>
          </w:p>
          <w:p w14:paraId="5F2AD0A3" w14:textId="59ABC896" w:rsidR="00717D3F" w:rsidRDefault="00DD130F" w:rsidP="00DD130F">
            <w:r w:rsidRPr="00DD130F">
              <w:rPr>
                <w:rFonts w:ascii="Consolas" w:hAnsi="Consolas" w:cs="Consolas"/>
                <w:color w:val="000000"/>
                <w:shd w:val="clear" w:color="auto" w:fill="FFFFFF"/>
              </w:rPr>
              <w:t>);</w:t>
            </w:r>
          </w:p>
        </w:tc>
      </w:tr>
    </w:tbl>
    <w:p w14:paraId="075C02B7" w14:textId="77777777" w:rsidR="00717D3F" w:rsidRDefault="00717D3F" w:rsidP="00717D3F"/>
    <w:sectPr w:rsidR="00717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54FC2"/>
    <w:multiLevelType w:val="hybridMultilevel"/>
    <w:tmpl w:val="050E4CFC"/>
    <w:lvl w:ilvl="0" w:tplc="F8BE59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86F4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3EEE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4A0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20443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D825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FAD4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EB5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042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F750148"/>
    <w:multiLevelType w:val="hybridMultilevel"/>
    <w:tmpl w:val="B762A276"/>
    <w:lvl w:ilvl="0" w:tplc="04021C86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92609"/>
    <w:multiLevelType w:val="hybridMultilevel"/>
    <w:tmpl w:val="2F60C84C"/>
    <w:lvl w:ilvl="0" w:tplc="9D42963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F21A7"/>
    <w:multiLevelType w:val="hybridMultilevel"/>
    <w:tmpl w:val="88C699FC"/>
    <w:lvl w:ilvl="0" w:tplc="C1C41B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1E8BDE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6A93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EE47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48F9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A2EA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2010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0C1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B69C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8F84797"/>
    <w:multiLevelType w:val="hybridMultilevel"/>
    <w:tmpl w:val="487E8334"/>
    <w:lvl w:ilvl="0" w:tplc="E66C50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A8CC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916E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28A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70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2419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0EF1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D9CA8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B8CC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AFA1A4A"/>
    <w:multiLevelType w:val="hybridMultilevel"/>
    <w:tmpl w:val="57FE0E58"/>
    <w:lvl w:ilvl="0" w:tplc="90EC5B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E9A640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423A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FA0CE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5276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AAEB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82DF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F623C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7481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EBF2CFA"/>
    <w:multiLevelType w:val="hybridMultilevel"/>
    <w:tmpl w:val="4E384D40"/>
    <w:lvl w:ilvl="0" w:tplc="2174E9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zCxMDIyNTSytDBT0lEKTi0uzszPAykwrgUABGnEmCwAAAA="/>
  </w:docVars>
  <w:rsids>
    <w:rsidRoot w:val="007A6A71"/>
    <w:rsid w:val="000074ED"/>
    <w:rsid w:val="00045D92"/>
    <w:rsid w:val="00071536"/>
    <w:rsid w:val="000A1A16"/>
    <w:rsid w:val="000A5711"/>
    <w:rsid w:val="00173F95"/>
    <w:rsid w:val="00322E55"/>
    <w:rsid w:val="00337113"/>
    <w:rsid w:val="00337326"/>
    <w:rsid w:val="004269C8"/>
    <w:rsid w:val="004770A6"/>
    <w:rsid w:val="004776EF"/>
    <w:rsid w:val="004B66F3"/>
    <w:rsid w:val="004B6A44"/>
    <w:rsid w:val="004D218E"/>
    <w:rsid w:val="004E69D9"/>
    <w:rsid w:val="00504DB2"/>
    <w:rsid w:val="005666EE"/>
    <w:rsid w:val="00614720"/>
    <w:rsid w:val="00643033"/>
    <w:rsid w:val="00650815"/>
    <w:rsid w:val="006B0E3C"/>
    <w:rsid w:val="00717D3F"/>
    <w:rsid w:val="00740024"/>
    <w:rsid w:val="0076757B"/>
    <w:rsid w:val="0078302A"/>
    <w:rsid w:val="007A6A71"/>
    <w:rsid w:val="00882359"/>
    <w:rsid w:val="008944E6"/>
    <w:rsid w:val="00896670"/>
    <w:rsid w:val="008D2FEA"/>
    <w:rsid w:val="008D55B1"/>
    <w:rsid w:val="00906ECC"/>
    <w:rsid w:val="009824D4"/>
    <w:rsid w:val="00A570BA"/>
    <w:rsid w:val="00AE2259"/>
    <w:rsid w:val="00B10C9D"/>
    <w:rsid w:val="00B7002C"/>
    <w:rsid w:val="00BD40D6"/>
    <w:rsid w:val="00BF76DB"/>
    <w:rsid w:val="00C210FD"/>
    <w:rsid w:val="00C80EC6"/>
    <w:rsid w:val="00CB647F"/>
    <w:rsid w:val="00D4067F"/>
    <w:rsid w:val="00D56E5D"/>
    <w:rsid w:val="00DD130F"/>
    <w:rsid w:val="00E84059"/>
    <w:rsid w:val="00ED511D"/>
    <w:rsid w:val="00F43A98"/>
    <w:rsid w:val="00F9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E0888"/>
  <w15:chartTrackingRefBased/>
  <w15:docId w15:val="{C4EAFFEA-2967-4539-8E34-019D09EB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24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24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6A71"/>
    <w:pPr>
      <w:ind w:left="720"/>
      <w:contextualSpacing/>
    </w:pPr>
  </w:style>
  <w:style w:type="table" w:styleId="TableGrid">
    <w:name w:val="Table Grid"/>
    <w:basedOn w:val="TableNormal"/>
    <w:uiPriority w:val="39"/>
    <w:rsid w:val="007A6A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7A6A71"/>
  </w:style>
  <w:style w:type="character" w:styleId="Emphasis">
    <w:name w:val="Emphasis"/>
    <w:basedOn w:val="DefaultParagraphFont"/>
    <w:uiPriority w:val="20"/>
    <w:qFormat/>
    <w:rsid w:val="007A6A7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824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24D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81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944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2117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0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0182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8592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5991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2027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59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4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004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22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2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3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693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508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0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3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151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16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32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28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7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1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6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issippi State University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holla Jafari-Marandi</dc:creator>
  <cp:keywords/>
  <dc:description/>
  <cp:lastModifiedBy>Jafari, Roy</cp:lastModifiedBy>
  <cp:revision>12</cp:revision>
  <cp:lastPrinted>2020-10-06T02:15:00Z</cp:lastPrinted>
  <dcterms:created xsi:type="dcterms:W3CDTF">2019-10-04T18:50:00Z</dcterms:created>
  <dcterms:modified xsi:type="dcterms:W3CDTF">2020-10-07T17:56:00Z</dcterms:modified>
</cp:coreProperties>
</file>